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7F35" w:rsidRPr="00AE3170" w:rsidRDefault="00AE3170" w:rsidP="00AE3170">
      <w:pPr>
        <w:jc w:val="center"/>
        <w:rPr>
          <w:b/>
          <w:sz w:val="28"/>
          <w:u w:val="single"/>
        </w:rPr>
      </w:pPr>
      <w:r w:rsidRPr="00AE3170">
        <w:rPr>
          <w:rFonts w:hint="eastAsia"/>
          <w:b/>
          <w:sz w:val="28"/>
          <w:u w:val="single"/>
        </w:rPr>
        <w:t>T</w:t>
      </w:r>
      <w:r w:rsidRPr="00AE3170">
        <w:rPr>
          <w:b/>
          <w:sz w:val="28"/>
          <w:u w:val="single"/>
        </w:rPr>
        <w:t>SM Major Degree Audit</w:t>
      </w:r>
      <w:bookmarkStart w:id="0" w:name="_GoBack"/>
      <w:bookmarkEnd w:id="0"/>
    </w:p>
    <w:p w:rsidR="00AE3170" w:rsidRPr="00AE3170" w:rsidRDefault="00AE3170" w:rsidP="00AE3170">
      <w:pPr>
        <w:jc w:val="left"/>
        <w:rPr>
          <w:b/>
        </w:rPr>
      </w:pPr>
      <w:r w:rsidRPr="00AE3170">
        <w:rPr>
          <w:b/>
        </w:rPr>
        <w:t>Natural Science 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AE3170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AE3170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  <w:rPr>
          <w:rFonts w:hint="eastAsia"/>
        </w:rPr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b/>
        </w:rPr>
        <w:t>Writing</w:t>
      </w:r>
      <w:r w:rsidRPr="00AE3170">
        <w:rPr>
          <w:b/>
        </w:rPr>
        <w:t xml:space="preserve"> 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>RT 101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>RT 102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b/>
        </w:rPr>
        <w:t>Mathematics</w:t>
      </w:r>
      <w:r w:rsidRPr="00AE3170">
        <w:rPr>
          <w:b/>
        </w:rPr>
        <w:t xml:space="preserve"> 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MS 151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MS 161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b/>
        </w:rPr>
        <w:t>Major Requirement</w:t>
      </w:r>
      <w:r w:rsidRPr="00AE3170">
        <w:rPr>
          <w:b/>
        </w:rPr>
        <w:t xml:space="preserve"> Courses</w:t>
      </w:r>
      <w:r w:rsidRPr="00AE3170">
        <w:rPr>
          <w:b/>
        </w:rPr>
        <w:t xml:space="preserve"> (1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t>(</w:t>
            </w:r>
            <w:r>
              <w:rPr>
                <w:rFonts w:hint="eastAsia"/>
              </w:rPr>
              <w:t>S</w:t>
            </w:r>
            <w:r>
              <w:t>kills-Information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Design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</w:pPr>
    </w:p>
    <w:p w:rsidR="00AE3170" w:rsidRDefault="00AE3170" w:rsidP="00AE3170">
      <w:pPr>
        <w:jc w:val="center"/>
      </w:pPr>
    </w:p>
    <w:p w:rsidR="00AE3170" w:rsidRDefault="00AE3170" w:rsidP="00AE3170">
      <w:pPr>
        <w:jc w:val="center"/>
        <w:rPr>
          <w:rFonts w:hint="eastAsia"/>
        </w:rPr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rFonts w:hint="eastAsia"/>
          <w:b/>
        </w:rPr>
        <w:lastRenderedPageBreak/>
        <w:t>E</w:t>
      </w:r>
      <w:r w:rsidRPr="00AE3170">
        <w:rPr>
          <w:b/>
        </w:rPr>
        <w:t>lective Courses (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rFonts w:hint="eastAsia"/>
          <w:b/>
        </w:rPr>
        <w:t>S</w:t>
      </w:r>
      <w:r w:rsidRPr="00AE3170">
        <w:rPr>
          <w:b/>
        </w:rPr>
        <w:t>pecialization Courses (7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rFonts w:hint="eastAsia"/>
          <w:b/>
        </w:rPr>
        <w:t>S</w:t>
      </w:r>
      <w:r w:rsidRPr="00AE3170">
        <w:rPr>
          <w:b/>
        </w:rPr>
        <w:t>tony Brook Curriculum Courses (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ourse</w:t>
            </w:r>
          </w:p>
        </w:tc>
        <w:tc>
          <w:tcPr>
            <w:tcW w:w="3005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S</w:t>
            </w:r>
            <w:r w:rsidRPr="00AE3170">
              <w:rPr>
                <w:b/>
              </w:rPr>
              <w:t>emester</w:t>
            </w:r>
          </w:p>
        </w:tc>
        <w:tc>
          <w:tcPr>
            <w:tcW w:w="3006" w:type="dxa"/>
            <w:shd w:val="clear" w:color="auto" w:fill="DEEAF6" w:themeFill="accent5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G</w:t>
            </w:r>
            <w:r w:rsidRPr="00AE3170">
              <w:rPr>
                <w:b/>
              </w:rPr>
              <w:t>rade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ARTS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GLO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HUM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USA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DIV)</w:t>
            </w: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</w:pPr>
    </w:p>
    <w:p w:rsidR="00AE3170" w:rsidRPr="00AE3170" w:rsidRDefault="00AE3170" w:rsidP="00AE3170">
      <w:pPr>
        <w:jc w:val="left"/>
        <w:rPr>
          <w:b/>
        </w:rPr>
      </w:pPr>
      <w:r w:rsidRPr="00AE3170">
        <w:rPr>
          <w:b/>
        </w:rPr>
        <w:t>Total Number of Credi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170" w:rsidTr="00AE3170">
        <w:tc>
          <w:tcPr>
            <w:tcW w:w="3005" w:type="dxa"/>
            <w:shd w:val="clear" w:color="auto" w:fill="E2EFD9" w:themeFill="accent6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rFonts w:hint="eastAsia"/>
                <w:b/>
              </w:rPr>
              <w:t>C</w:t>
            </w:r>
            <w:r w:rsidRPr="00AE3170">
              <w:rPr>
                <w:b/>
              </w:rPr>
              <w:t>umulative (120)</w:t>
            </w:r>
          </w:p>
        </w:tc>
        <w:tc>
          <w:tcPr>
            <w:tcW w:w="3005" w:type="dxa"/>
            <w:shd w:val="clear" w:color="auto" w:fill="E2EFD9" w:themeFill="accent6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b/>
              </w:rPr>
              <w:t>Letter-Graded (100)</w:t>
            </w:r>
          </w:p>
        </w:tc>
        <w:tc>
          <w:tcPr>
            <w:tcW w:w="3006" w:type="dxa"/>
            <w:shd w:val="clear" w:color="auto" w:fill="E2EFD9" w:themeFill="accent6" w:themeFillTint="33"/>
          </w:tcPr>
          <w:p w:rsidR="00AE3170" w:rsidRPr="00AE3170" w:rsidRDefault="00AE3170" w:rsidP="00AE3170">
            <w:pPr>
              <w:jc w:val="center"/>
              <w:rPr>
                <w:rFonts w:hint="eastAsia"/>
                <w:b/>
              </w:rPr>
            </w:pPr>
            <w:r w:rsidRPr="00AE3170">
              <w:rPr>
                <w:b/>
              </w:rPr>
              <w:t>Upper Division (39)</w:t>
            </w:r>
          </w:p>
        </w:tc>
      </w:tr>
      <w:tr w:rsidR="00AE3170" w:rsidTr="00D07469">
        <w:tc>
          <w:tcPr>
            <w:tcW w:w="3005" w:type="dxa"/>
          </w:tcPr>
          <w:p w:rsidR="00AE3170" w:rsidRDefault="00AE3170" w:rsidP="00AE3170">
            <w:pPr>
              <w:ind w:right="100"/>
              <w:jc w:val="center"/>
              <w:rPr>
                <w:rFonts w:hint="eastAsia"/>
              </w:rPr>
            </w:pPr>
          </w:p>
        </w:tc>
        <w:tc>
          <w:tcPr>
            <w:tcW w:w="3005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  <w:tc>
          <w:tcPr>
            <w:tcW w:w="3006" w:type="dxa"/>
          </w:tcPr>
          <w:p w:rsidR="00AE3170" w:rsidRDefault="00AE3170" w:rsidP="00AE3170">
            <w:pPr>
              <w:jc w:val="center"/>
              <w:rPr>
                <w:rFonts w:hint="eastAsia"/>
              </w:rPr>
            </w:pPr>
          </w:p>
        </w:tc>
      </w:tr>
    </w:tbl>
    <w:p w:rsidR="00AE3170" w:rsidRDefault="00AE3170" w:rsidP="00AE3170">
      <w:pPr>
        <w:jc w:val="center"/>
        <w:rPr>
          <w:rFonts w:hint="eastAsia"/>
        </w:rPr>
      </w:pPr>
    </w:p>
    <w:sectPr w:rsidR="00AE3170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zY2MjU1sjQ0NDNX0lEKTi0uzszPAykwrAUA02bRUCwAAAA="/>
  </w:docVars>
  <w:rsids>
    <w:rsidRoot w:val="00AE3170"/>
    <w:rsid w:val="00AE3170"/>
    <w:rsid w:val="00CD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94739"/>
  <w15:chartTrackingRefBased/>
  <w15:docId w15:val="{C75C997D-7961-4A62-98E5-47D3D9C75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3170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3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Y Korea</dc:creator>
  <cp:keywords/>
  <dc:description/>
  <cp:lastModifiedBy>SUNY Korea</cp:lastModifiedBy>
  <cp:revision>1</cp:revision>
  <dcterms:created xsi:type="dcterms:W3CDTF">2024-03-05T00:48:00Z</dcterms:created>
  <dcterms:modified xsi:type="dcterms:W3CDTF">2024-03-05T00:58:00Z</dcterms:modified>
</cp:coreProperties>
</file>